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06FB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F98C92" w:rsidR="007B4A91" w:rsidRPr="000775D9" w:rsidRDefault="00D164E2" w:rsidP="000775D9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HASHIRU!</w:t>
      </w:r>
    </w:p>
    <w:p w14:paraId="34A9E19B" w14:textId="77777777" w:rsidR="007B4A91" w:rsidRDefault="00A06FB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66C36394" w14:textId="45F8F299" w:rsidR="00F36FF6" w:rsidRPr="00F36FF6" w:rsidRDefault="00556965" w:rsidP="00F36FF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3D632C61" w14:textId="5AB86EE1" w:rsidR="007B4A91" w:rsidRPr="001B58E2" w:rsidRDefault="001B58E2" w:rsidP="001B58E2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1B58E2">
        <w:rPr>
          <w:sz w:val="28"/>
          <w:szCs w:val="28"/>
        </w:rPr>
        <w:t xml:space="preserve">Playing character needs to </w:t>
      </w:r>
      <w:r>
        <w:rPr>
          <w:sz w:val="28"/>
          <w:szCs w:val="28"/>
        </w:rPr>
        <w:t xml:space="preserve">overcome the obstacles &amp; difficulties whenever the phase of life changes and to reach the end </w:t>
      </w:r>
      <w:proofErr w:type="gramStart"/>
      <w:r>
        <w:rPr>
          <w:sz w:val="28"/>
          <w:szCs w:val="28"/>
        </w:rPr>
        <w:t>i.e.</w:t>
      </w:r>
      <w:proofErr w:type="gramEnd"/>
      <w:r>
        <w:rPr>
          <w:sz w:val="28"/>
          <w:szCs w:val="28"/>
        </w:rPr>
        <w:t xml:space="preserve"> when your </w:t>
      </w:r>
      <w:r w:rsidR="001F5ED8">
        <w:rPr>
          <w:sz w:val="28"/>
          <w:szCs w:val="28"/>
        </w:rPr>
        <w:t>progress bar</w:t>
      </w:r>
      <w:r>
        <w:rPr>
          <w:sz w:val="28"/>
          <w:szCs w:val="28"/>
        </w:rPr>
        <w:t xml:space="preserve"> will be filled. 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5ED6C83" w:rsidR="007B4A91" w:rsidRPr="001B58E2" w:rsidRDefault="001B58E2" w:rsidP="001B58E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o make</w:t>
      </w:r>
      <w:r w:rsidR="00F36FF6">
        <w:rPr>
          <w:sz w:val="28"/>
          <w:szCs w:val="28"/>
        </w:rPr>
        <w:t xml:space="preserve"> dream come </w:t>
      </w:r>
      <w:proofErr w:type="gramStart"/>
      <w:r w:rsidR="00F36FF6">
        <w:rPr>
          <w:sz w:val="28"/>
          <w:szCs w:val="28"/>
        </w:rPr>
        <w:t xml:space="preserve">true </w:t>
      </w:r>
      <w:r w:rsidR="00CE1FA4">
        <w:rPr>
          <w:sz w:val="28"/>
          <w:szCs w:val="28"/>
        </w:rPr>
        <w:t>,</w:t>
      </w:r>
      <w:proofErr w:type="gramEnd"/>
      <w:r w:rsidR="00CE1FA4">
        <w:rPr>
          <w:sz w:val="28"/>
          <w:szCs w:val="28"/>
        </w:rPr>
        <w:t xml:space="preserve"> </w:t>
      </w:r>
      <w:r w:rsidR="00F36FF6">
        <w:rPr>
          <w:sz w:val="28"/>
          <w:szCs w:val="28"/>
        </w:rPr>
        <w:t>one needs to overcome the difficulties in his/her life . You are the player who is going to make a run to make your dream come true by overcoming the obstacles and difficulties</w:t>
      </w:r>
      <w:r w:rsidR="00CE1FA4">
        <w:rPr>
          <w:sz w:val="28"/>
          <w:szCs w:val="28"/>
        </w:rPr>
        <w:t xml:space="preserve">. Your phase of life changes from childhood to teenage and finally to adulthood. As the phase </w:t>
      </w:r>
      <w:proofErr w:type="gramStart"/>
      <w:r w:rsidR="00CE1FA4">
        <w:rPr>
          <w:sz w:val="28"/>
          <w:szCs w:val="28"/>
        </w:rPr>
        <w:t>changes ,</w:t>
      </w:r>
      <w:proofErr w:type="gramEnd"/>
      <w:r w:rsidR="00CE1FA4">
        <w:rPr>
          <w:sz w:val="28"/>
          <w:szCs w:val="28"/>
        </w:rPr>
        <w:t xml:space="preserve"> you start getting more and more obstacles in your life . Let’s see if you can fight with these difficulties and accomplish your goal.</w:t>
      </w:r>
    </w:p>
    <w:p w14:paraId="6102F988" w14:textId="77777777" w:rsidR="007B4A91" w:rsidRDefault="00A06FB2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D5FBF43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06FB2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06FB2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E5B7487" w:rsidR="007B4A91" w:rsidRDefault="00FC3A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  <w:r w:rsidR="00687558">
              <w:rPr>
                <w:sz w:val="28"/>
                <w:szCs w:val="28"/>
              </w:rPr>
              <w:t>girl</w:t>
            </w:r>
            <w:r w:rsidR="001F5ED8">
              <w:rPr>
                <w:sz w:val="28"/>
                <w:szCs w:val="28"/>
              </w:rPr>
              <w:t>(</w:t>
            </w:r>
            <w:proofErr w:type="spellStart"/>
            <w:proofErr w:type="gramStart"/>
            <w:r w:rsidR="001F5ED8">
              <w:rPr>
                <w:sz w:val="28"/>
                <w:szCs w:val="28"/>
              </w:rPr>
              <w:t>child,teenage</w:t>
            </w:r>
            <w:proofErr w:type="gramEnd"/>
            <w:r w:rsidR="001F5ED8">
              <w:rPr>
                <w:sz w:val="28"/>
                <w:szCs w:val="28"/>
              </w:rPr>
              <w:t>,adult</w:t>
            </w:r>
            <w:proofErr w:type="spellEnd"/>
            <w:r w:rsidR="001F5ED8">
              <w:rPr>
                <w:sz w:val="28"/>
                <w:szCs w:val="28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4A3C914" w:rsidR="007B4A91" w:rsidRDefault="00D164E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</w:t>
            </w:r>
            <w:r w:rsidR="00FC3A45">
              <w:rPr>
                <w:sz w:val="28"/>
                <w:szCs w:val="28"/>
              </w:rPr>
              <w:t xml:space="preserve"> can run and jump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1A4BF1BB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68360CB" w:rsidR="007B4A91" w:rsidRDefault="00FC3A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ky b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2938B3A" w:rsidR="007B4A91" w:rsidRDefault="00FC3A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</w:t>
            </w:r>
            <w:r w:rsidR="00D164E2">
              <w:rPr>
                <w:sz w:val="28"/>
                <w:szCs w:val="28"/>
              </w:rPr>
              <w:t xml:space="preserve">reduce </w:t>
            </w:r>
            <w:r>
              <w:rPr>
                <w:sz w:val="28"/>
                <w:szCs w:val="28"/>
              </w:rPr>
              <w:t>the life of playing character, once the character touches i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B49C253" w:rsidR="007B4A91" w:rsidRDefault="00FC3A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ph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9B273FE" w:rsidR="007B4A91" w:rsidRDefault="00FC3A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the </w:t>
            </w:r>
            <w:proofErr w:type="spellStart"/>
            <w:r>
              <w:rPr>
                <w:sz w:val="28"/>
                <w:szCs w:val="28"/>
              </w:rPr>
              <w:t>achievments</w:t>
            </w:r>
            <w:proofErr w:type="spellEnd"/>
            <w:r>
              <w:rPr>
                <w:sz w:val="28"/>
                <w:szCs w:val="28"/>
              </w:rPr>
              <w:t xml:space="preserve"> of girl that increase point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C25018B" w:rsidR="007B4A91" w:rsidRDefault="008E45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ght </w:t>
            </w:r>
            <w:proofErr w:type="gramStart"/>
            <w:r>
              <w:rPr>
                <w:sz w:val="28"/>
                <w:szCs w:val="28"/>
              </w:rPr>
              <w:t>bulb(</w:t>
            </w:r>
            <w:proofErr w:type="gramEnd"/>
            <w:r>
              <w:rPr>
                <w:sz w:val="28"/>
                <w:szCs w:val="28"/>
              </w:rPr>
              <w:t>acts as a ray of hop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1E780B" w:rsidR="007B4A91" w:rsidRDefault="008E45E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save the life of pc </w:t>
            </w:r>
            <w:r w:rsidR="00D164E2">
              <w:rPr>
                <w:sz w:val="28"/>
                <w:szCs w:val="28"/>
              </w:rPr>
              <w:t xml:space="preserve">only once </w:t>
            </w:r>
            <w:r>
              <w:rPr>
                <w:sz w:val="28"/>
                <w:szCs w:val="28"/>
              </w:rPr>
              <w:t>in a gam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5E0148A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7E7B731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s the life of pc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48F2599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83FD1D9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s the life of pc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D30CD1F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 w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B31B9F7" w:rsidR="007B4A91" w:rsidRDefault="00D164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ll character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1CB46E9A" w:rsidR="007B4A91" w:rsidRDefault="007B4A91">
      <w:pPr>
        <w:rPr>
          <w:sz w:val="28"/>
          <w:szCs w:val="28"/>
        </w:rPr>
      </w:pPr>
    </w:p>
    <w:p w14:paraId="14BD3334" w14:textId="5540A970" w:rsidR="007B4A91" w:rsidRDefault="007B4A91">
      <w:pPr>
        <w:ind w:left="720"/>
        <w:rPr>
          <w:sz w:val="28"/>
          <w:szCs w:val="28"/>
        </w:rPr>
      </w:pPr>
    </w:p>
    <w:p w14:paraId="39620D9C" w14:textId="041C82F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43DD58E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1DA91BB8" w14:textId="7B992E58" w:rsidR="00F1622B" w:rsidRDefault="00F1622B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Add images of the game scenes to show each of the playing and non-playing characters at least once</w:t>
      </w:r>
    </w:p>
    <w:p w14:paraId="7B24A9A6" w14:textId="1C78C079" w:rsidR="007B4A91" w:rsidRDefault="00A06FB2" w:rsidP="00F1622B">
      <w:pPr>
        <w:ind w:left="72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7B6B84C" wp14:editId="416BBA3A">
            <wp:simplePos x="0" y="0"/>
            <wp:positionH relativeFrom="column">
              <wp:posOffset>2807970</wp:posOffset>
            </wp:positionH>
            <wp:positionV relativeFrom="paragraph">
              <wp:posOffset>0</wp:posOffset>
            </wp:positionV>
            <wp:extent cx="3876675" cy="2150745"/>
            <wp:effectExtent l="0" t="0" r="9525" b="19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36F26C0" wp14:editId="6858C9F1">
            <wp:simplePos x="0" y="0"/>
            <wp:positionH relativeFrom="page">
              <wp:align>left</wp:align>
            </wp:positionH>
            <wp:positionV relativeFrom="paragraph">
              <wp:posOffset>-195</wp:posOffset>
            </wp:positionV>
            <wp:extent cx="3683635" cy="213741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5737" cy="21384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965">
        <w:rPr>
          <w:sz w:val="24"/>
          <w:szCs w:val="24"/>
        </w:rPr>
        <w:t xml:space="preserve">. </w:t>
      </w:r>
      <w:r w:rsidR="00556965">
        <w:rPr>
          <w:sz w:val="28"/>
          <w:szCs w:val="28"/>
        </w:rPr>
        <w:t xml:space="preserve"> </w:t>
      </w:r>
    </w:p>
    <w:p w14:paraId="7A3F11E7" w14:textId="41A0BF1D" w:rsidR="00556965" w:rsidRDefault="00556965"/>
    <w:p w14:paraId="1C560CE8" w14:textId="28042F53" w:rsidR="007B4A91" w:rsidRDefault="00A06FB2">
      <w:pPr>
        <w:rPr>
          <w:sz w:val="28"/>
          <w:szCs w:val="28"/>
        </w:rPr>
      </w:pPr>
      <w:r>
        <w:pict w14:anchorId="09EE1EB3">
          <v:rect id="_x0000_i1054" style="width:0;height:1.5pt" o:hralign="center" o:hrstd="t" o:hr="t" fillcolor="#a0a0a0" stroked="f"/>
        </w:pict>
      </w:r>
    </w:p>
    <w:p w14:paraId="2C39E5BE" w14:textId="4F467D3E" w:rsidR="007B4A91" w:rsidRDefault="00A06FB2">
      <w:pPr>
        <w:rPr>
          <w:sz w:val="28"/>
          <w:szCs w:val="28"/>
        </w:rPr>
      </w:pPr>
      <w:r>
        <w:pict w14:anchorId="0F1C66A9">
          <v:rect id="_x0000_i1055" style="width:0;height:1.5pt" o:hralign="center" o:hrstd="t" o:hr="t" fillcolor="#a0a0a0" stroked="f"/>
        </w:pict>
      </w:r>
    </w:p>
    <w:p w14:paraId="442F6C1C" w14:textId="3734116D" w:rsidR="007B4A91" w:rsidRDefault="00A06FB2">
      <w:pPr>
        <w:rPr>
          <w:sz w:val="28"/>
          <w:szCs w:val="28"/>
        </w:rPr>
      </w:pPr>
      <w:r>
        <w:pict w14:anchorId="4F9B2C9F">
          <v:rect id="_x0000_i1056" style="width:0;height:1.5pt" o:hralign="center" o:hrstd="t" o:hr="t" fillcolor="#a0a0a0" stroked="f"/>
        </w:pict>
      </w:r>
    </w:p>
    <w:p w14:paraId="6A534FF3" w14:textId="48923399" w:rsidR="007B4A91" w:rsidRDefault="00A06FB2">
      <w:pPr>
        <w:rPr>
          <w:sz w:val="28"/>
          <w:szCs w:val="28"/>
        </w:rPr>
      </w:pPr>
      <w:r>
        <w:pict w14:anchorId="0F0BB7B1">
          <v:rect id="_x0000_i1057" style="width:0;height:1.5pt" o:hralign="center" o:hrstd="t" o:hr="t" fillcolor="#a0a0a0" stroked="f"/>
        </w:pict>
      </w:r>
    </w:p>
    <w:p w14:paraId="192F1F0E" w14:textId="6D31BC88" w:rsidR="007B4A91" w:rsidRDefault="007B4A91">
      <w:pPr>
        <w:rPr>
          <w:sz w:val="28"/>
          <w:szCs w:val="28"/>
        </w:rPr>
      </w:pPr>
    </w:p>
    <w:p w14:paraId="3FAD4860" w14:textId="14C79AC0" w:rsidR="008E45EA" w:rsidRDefault="00556965" w:rsidP="008E45EA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B5B286A" w14:textId="37523F70" w:rsidR="008E45EA" w:rsidRDefault="008E45EA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y rewarding players with trophies</w:t>
      </w:r>
      <w:r w:rsidR="000775D9">
        <w:rPr>
          <w:sz w:val="28"/>
          <w:szCs w:val="28"/>
        </w:rPr>
        <w:t xml:space="preserve"> to keep them motivated.</w:t>
      </w:r>
    </w:p>
    <w:p w14:paraId="4A738DCC" w14:textId="314D0481" w:rsidR="000775D9" w:rsidRDefault="000775D9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y increasing their scores after collecting trophies.</w:t>
      </w:r>
    </w:p>
    <w:p w14:paraId="153AF5BC" w14:textId="56870A74" w:rsidR="008E45EA" w:rsidRDefault="008E45EA" w:rsidP="00DF480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making it challenging</w:t>
      </w:r>
      <w:r w:rsidR="00DF480A">
        <w:rPr>
          <w:sz w:val="28"/>
          <w:szCs w:val="28"/>
        </w:rPr>
        <w:t xml:space="preserve"> by increasing velocity </w:t>
      </w:r>
      <w:r w:rsidR="00D164E2">
        <w:rPr>
          <w:sz w:val="28"/>
          <w:szCs w:val="28"/>
        </w:rPr>
        <w:t xml:space="preserve">and number of obstacles </w:t>
      </w:r>
      <w:r w:rsidR="00DF480A">
        <w:rPr>
          <w:sz w:val="28"/>
          <w:szCs w:val="28"/>
        </w:rPr>
        <w:t>after every phase.</w:t>
      </w:r>
    </w:p>
    <w:p w14:paraId="6E483C5F" w14:textId="64DB47B3" w:rsidR="008E45EA" w:rsidRDefault="008E45EA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Feedback through sounds and scores.</w:t>
      </w:r>
    </w:p>
    <w:p w14:paraId="38329D9B" w14:textId="7E5D4A20" w:rsidR="00D164E2" w:rsidRDefault="00D164E2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By decreasing </w:t>
      </w:r>
      <w:proofErr w:type="gramStart"/>
      <w:r>
        <w:rPr>
          <w:sz w:val="28"/>
          <w:szCs w:val="28"/>
        </w:rPr>
        <w:t>brightness(</w:t>
      </w:r>
      <w:proofErr w:type="gramEnd"/>
      <w:r>
        <w:rPr>
          <w:sz w:val="28"/>
          <w:szCs w:val="28"/>
        </w:rPr>
        <w:t>shows the feeling of</w:t>
      </w:r>
      <w:r w:rsidR="00003BF3">
        <w:rPr>
          <w:sz w:val="28"/>
          <w:szCs w:val="28"/>
        </w:rPr>
        <w:t xml:space="preserve"> despair</w:t>
      </w:r>
      <w:r>
        <w:rPr>
          <w:sz w:val="28"/>
          <w:szCs w:val="28"/>
        </w:rPr>
        <w:t>)if pc touches any obstacle.</w:t>
      </w:r>
    </w:p>
    <w:p w14:paraId="528FCE71" w14:textId="3F7A03A8" w:rsidR="008E45EA" w:rsidRDefault="000775D9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By </w:t>
      </w:r>
      <w:r w:rsidR="00D164E2">
        <w:rPr>
          <w:sz w:val="28"/>
          <w:szCs w:val="28"/>
        </w:rPr>
        <w:t xml:space="preserve">increasing brightness when pc touches a </w:t>
      </w:r>
      <w:proofErr w:type="gramStart"/>
      <w:r w:rsidR="00D164E2">
        <w:rPr>
          <w:sz w:val="28"/>
          <w:szCs w:val="28"/>
        </w:rPr>
        <w:t>bulb(</w:t>
      </w:r>
      <w:proofErr w:type="gramEnd"/>
      <w:r w:rsidR="00D164E2">
        <w:rPr>
          <w:sz w:val="28"/>
          <w:szCs w:val="28"/>
        </w:rPr>
        <w:t>keep the pc motivated).</w:t>
      </w:r>
    </w:p>
    <w:p w14:paraId="52FB6B8F" w14:textId="694CBEAF" w:rsidR="000775D9" w:rsidRDefault="000775D9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y changing animation of the character whenever the phase of life changes.</w:t>
      </w:r>
    </w:p>
    <w:p w14:paraId="403C3117" w14:textId="5AE73D9A" w:rsidR="00E8162D" w:rsidRDefault="00E8162D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By showing progress bar.</w:t>
      </w:r>
    </w:p>
    <w:p w14:paraId="0A23B3E9" w14:textId="51525AF8" w:rsidR="000775D9" w:rsidRPr="008E45EA" w:rsidRDefault="000775D9" w:rsidP="008E45EA">
      <w:pPr>
        <w:pStyle w:val="ListParagraph"/>
        <w:numPr>
          <w:ilvl w:val="0"/>
          <w:numId w:val="6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weetalert</w:t>
      </w:r>
      <w:proofErr w:type="spellEnd"/>
      <w:r>
        <w:rPr>
          <w:sz w:val="28"/>
          <w:szCs w:val="28"/>
        </w:rPr>
        <w:t xml:space="preserve"> at the end</w:t>
      </w:r>
      <w:r w:rsidR="00D164E2">
        <w:rPr>
          <w:sz w:val="28"/>
          <w:szCs w:val="28"/>
        </w:rPr>
        <w:t>.</w:t>
      </w:r>
    </w:p>
    <w:p w14:paraId="24B987DE" w14:textId="488F82AA" w:rsidR="007B4A91" w:rsidRDefault="00A06FB2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CB67547"/>
    <w:multiLevelType w:val="hybridMultilevel"/>
    <w:tmpl w:val="DE0C19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796607B4"/>
    <w:multiLevelType w:val="hybridMultilevel"/>
    <w:tmpl w:val="552279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EC37F8"/>
    <w:multiLevelType w:val="hybridMultilevel"/>
    <w:tmpl w:val="436CE520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BF3"/>
    <w:rsid w:val="000775D9"/>
    <w:rsid w:val="001B58E2"/>
    <w:rsid w:val="001F5ED8"/>
    <w:rsid w:val="00556965"/>
    <w:rsid w:val="005A7715"/>
    <w:rsid w:val="00687558"/>
    <w:rsid w:val="007B4A91"/>
    <w:rsid w:val="008E45EA"/>
    <w:rsid w:val="00A06FB2"/>
    <w:rsid w:val="00CE1FA4"/>
    <w:rsid w:val="00D164E2"/>
    <w:rsid w:val="00DF480A"/>
    <w:rsid w:val="00E01DCF"/>
    <w:rsid w:val="00E710D9"/>
    <w:rsid w:val="00E8162D"/>
    <w:rsid w:val="00F1622B"/>
    <w:rsid w:val="00F36FF6"/>
    <w:rsid w:val="00FC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B58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4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vitashekhar2807@outlook.com</cp:lastModifiedBy>
  <cp:revision>12</cp:revision>
  <dcterms:created xsi:type="dcterms:W3CDTF">2021-03-18T05:03:00Z</dcterms:created>
  <dcterms:modified xsi:type="dcterms:W3CDTF">2021-12-09T10:40:00Z</dcterms:modified>
</cp:coreProperties>
</file>